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138852" w14:textId="77777777" w:rsidR="0064284D" w:rsidRPr="00043FA6" w:rsidRDefault="0064284D" w:rsidP="0064284D">
      <w:pPr>
        <w:rPr>
          <w:b/>
          <w:bCs/>
          <w:color w:val="00B050"/>
          <w:sz w:val="20"/>
          <w:szCs w:val="20"/>
        </w:rPr>
      </w:pPr>
      <w:r w:rsidRPr="00043FA6">
        <w:rPr>
          <w:b/>
          <w:bCs/>
          <w:color w:val="00B050"/>
          <w:sz w:val="20"/>
          <w:szCs w:val="20"/>
        </w:rPr>
        <w:t xml:space="preserve">Transaction per second = 0.1 </w:t>
      </w:r>
    </w:p>
    <w:tbl>
      <w:tblPr>
        <w:tblStyle w:val="GridTable4-Accent1"/>
        <w:tblW w:w="9622" w:type="dxa"/>
        <w:tblLook w:val="04A0" w:firstRow="1" w:lastRow="0" w:firstColumn="1" w:lastColumn="0" w:noHBand="0" w:noVBand="1"/>
      </w:tblPr>
      <w:tblGrid>
        <w:gridCol w:w="1238"/>
        <w:gridCol w:w="1289"/>
        <w:gridCol w:w="2033"/>
        <w:gridCol w:w="1114"/>
        <w:gridCol w:w="3948"/>
      </w:tblGrid>
      <w:tr w:rsidR="0064284D" w:rsidRPr="006A68B6" w14:paraId="51657486" w14:textId="77777777" w:rsidTr="002C33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8" w:type="dxa"/>
          </w:tcPr>
          <w:p w14:paraId="5B61A4BA" w14:textId="77777777" w:rsidR="0064284D" w:rsidRPr="006A68B6" w:rsidRDefault="0064284D" w:rsidP="002C33D9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otal number of data blocks</w:t>
            </w:r>
          </w:p>
        </w:tc>
        <w:tc>
          <w:tcPr>
            <w:tcW w:w="1289" w:type="dxa"/>
          </w:tcPr>
          <w:p w14:paraId="4BF965FC" w14:textId="77777777" w:rsidR="0064284D" w:rsidRPr="006A68B6" w:rsidRDefault="0064284D" w:rsidP="002C33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ransaction</w:t>
            </w:r>
          </w:p>
          <w:p w14:paraId="39CA5C66" w14:textId="77777777" w:rsidR="0064284D" w:rsidRPr="006A68B6" w:rsidRDefault="0064284D" w:rsidP="002C33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 xml:space="preserve"> per second</w:t>
            </w:r>
          </w:p>
        </w:tc>
        <w:tc>
          <w:tcPr>
            <w:tcW w:w="2033" w:type="dxa"/>
          </w:tcPr>
          <w:p w14:paraId="23478574" w14:textId="77777777" w:rsidR="0064284D" w:rsidRPr="006A68B6" w:rsidRDefault="0064284D" w:rsidP="002C33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Number of data blocks in a circled blockchain</w:t>
            </w:r>
          </w:p>
        </w:tc>
        <w:tc>
          <w:tcPr>
            <w:tcW w:w="1114" w:type="dxa"/>
          </w:tcPr>
          <w:p w14:paraId="09D78929" w14:textId="77777777" w:rsidR="0064284D" w:rsidRPr="006A68B6" w:rsidRDefault="0064284D" w:rsidP="002C33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Gas Price</w:t>
            </w:r>
          </w:p>
        </w:tc>
        <w:tc>
          <w:tcPr>
            <w:tcW w:w="3948" w:type="dxa"/>
          </w:tcPr>
          <w:p w14:paraId="2CB5B174" w14:textId="77777777" w:rsidR="0064284D" w:rsidRPr="006A68B6" w:rsidRDefault="0064284D" w:rsidP="002C33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Filename</w:t>
            </w:r>
          </w:p>
        </w:tc>
      </w:tr>
      <w:tr w:rsidR="0064284D" w:rsidRPr="006A68B6" w14:paraId="01528DFF" w14:textId="77777777" w:rsidTr="002C3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8" w:type="dxa"/>
          </w:tcPr>
          <w:p w14:paraId="3C341A29" w14:textId="77777777" w:rsidR="0064284D" w:rsidRPr="006A68B6" w:rsidRDefault="0064284D" w:rsidP="002C33D9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200</w:t>
            </w:r>
          </w:p>
        </w:tc>
        <w:tc>
          <w:tcPr>
            <w:tcW w:w="1289" w:type="dxa"/>
          </w:tcPr>
          <w:p w14:paraId="35DC7CCC" w14:textId="77777777" w:rsidR="0064284D" w:rsidRPr="006A68B6" w:rsidRDefault="0064284D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0.1</w:t>
            </w:r>
          </w:p>
        </w:tc>
        <w:tc>
          <w:tcPr>
            <w:tcW w:w="2033" w:type="dxa"/>
          </w:tcPr>
          <w:p w14:paraId="66AC7925" w14:textId="77777777" w:rsidR="0064284D" w:rsidRPr="006A68B6" w:rsidRDefault="0064284D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114" w:type="dxa"/>
          </w:tcPr>
          <w:p w14:paraId="01B074E2" w14:textId="77777777" w:rsidR="0064284D" w:rsidRPr="006A68B6" w:rsidRDefault="0064284D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3948" w:type="dxa"/>
          </w:tcPr>
          <w:p w14:paraId="6980BFEA" w14:textId="77777777" w:rsidR="0064284D" w:rsidRPr="006A68B6" w:rsidRDefault="0064284D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LCaaS_200_01_1.csv</w:t>
            </w:r>
          </w:p>
          <w:p w14:paraId="0B4F6E99" w14:textId="77777777" w:rsidR="0064284D" w:rsidRPr="006A68B6" w:rsidRDefault="0064284D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IBMBC_200_01_1.csv</w:t>
            </w:r>
          </w:p>
        </w:tc>
      </w:tr>
      <w:tr w:rsidR="0064284D" w:rsidRPr="006A68B6" w14:paraId="5C8C2E65" w14:textId="77777777" w:rsidTr="002C33D9">
        <w:trPr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8" w:type="dxa"/>
          </w:tcPr>
          <w:p w14:paraId="571E1BC5" w14:textId="77777777" w:rsidR="0064284D" w:rsidRPr="006A68B6" w:rsidRDefault="0064284D" w:rsidP="002C33D9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200</w:t>
            </w:r>
          </w:p>
        </w:tc>
        <w:tc>
          <w:tcPr>
            <w:tcW w:w="1289" w:type="dxa"/>
          </w:tcPr>
          <w:p w14:paraId="391C2DE2" w14:textId="77777777" w:rsidR="0064284D" w:rsidRPr="006A68B6" w:rsidRDefault="0064284D" w:rsidP="002C3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0.1</w:t>
            </w:r>
          </w:p>
        </w:tc>
        <w:tc>
          <w:tcPr>
            <w:tcW w:w="2033" w:type="dxa"/>
          </w:tcPr>
          <w:p w14:paraId="091909D3" w14:textId="77777777" w:rsidR="0064284D" w:rsidRPr="006A68B6" w:rsidRDefault="0064284D" w:rsidP="002C3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114" w:type="dxa"/>
          </w:tcPr>
          <w:p w14:paraId="209AAB83" w14:textId="77777777" w:rsidR="0064284D" w:rsidRPr="006A68B6" w:rsidRDefault="0064284D" w:rsidP="002C3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3948" w:type="dxa"/>
          </w:tcPr>
          <w:p w14:paraId="68B27B7B" w14:textId="77777777" w:rsidR="0064284D" w:rsidRPr="006A68B6" w:rsidRDefault="0064284D" w:rsidP="002C3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LCaaS_200_01_10.csv</w:t>
            </w:r>
          </w:p>
          <w:p w14:paraId="2238150C" w14:textId="77777777" w:rsidR="0064284D" w:rsidRPr="006A68B6" w:rsidRDefault="0064284D" w:rsidP="002C3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IBMBC_200_01_10.csv</w:t>
            </w:r>
          </w:p>
        </w:tc>
      </w:tr>
      <w:tr w:rsidR="0064284D" w:rsidRPr="006A68B6" w14:paraId="72A62C0A" w14:textId="77777777" w:rsidTr="002C3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8" w:type="dxa"/>
          </w:tcPr>
          <w:p w14:paraId="08DCCC02" w14:textId="77777777" w:rsidR="0064284D" w:rsidRPr="006A68B6" w:rsidRDefault="0064284D" w:rsidP="002C33D9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1000</w:t>
            </w:r>
          </w:p>
        </w:tc>
        <w:tc>
          <w:tcPr>
            <w:tcW w:w="1289" w:type="dxa"/>
          </w:tcPr>
          <w:p w14:paraId="198B311C" w14:textId="77777777" w:rsidR="0064284D" w:rsidRPr="006A68B6" w:rsidRDefault="0064284D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0.1</w:t>
            </w:r>
          </w:p>
        </w:tc>
        <w:tc>
          <w:tcPr>
            <w:tcW w:w="2033" w:type="dxa"/>
          </w:tcPr>
          <w:p w14:paraId="0BE7C47C" w14:textId="77777777" w:rsidR="0064284D" w:rsidRPr="006A68B6" w:rsidRDefault="0064284D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00</w:t>
            </w:r>
          </w:p>
        </w:tc>
        <w:tc>
          <w:tcPr>
            <w:tcW w:w="1114" w:type="dxa"/>
          </w:tcPr>
          <w:p w14:paraId="55697D32" w14:textId="77777777" w:rsidR="0064284D" w:rsidRPr="006A68B6" w:rsidRDefault="0064284D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3948" w:type="dxa"/>
          </w:tcPr>
          <w:p w14:paraId="4AF4D130" w14:textId="77777777" w:rsidR="0064284D" w:rsidRPr="006A68B6" w:rsidRDefault="0064284D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LCaaS_1000_01_100.csv</w:t>
            </w:r>
          </w:p>
          <w:p w14:paraId="2D09F91A" w14:textId="77777777" w:rsidR="0064284D" w:rsidRPr="006A68B6" w:rsidRDefault="0064284D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IBMBC_1000_01_100.csv</w:t>
            </w:r>
          </w:p>
        </w:tc>
      </w:tr>
    </w:tbl>
    <w:p w14:paraId="43C046E7" w14:textId="54B2B531" w:rsidR="00686058" w:rsidRPr="00043FA6" w:rsidRDefault="00686058" w:rsidP="00686058">
      <w:pPr>
        <w:rPr>
          <w:b/>
          <w:bCs/>
          <w:color w:val="00B050"/>
          <w:sz w:val="20"/>
          <w:szCs w:val="20"/>
        </w:rPr>
      </w:pPr>
      <w:r w:rsidRPr="00043FA6">
        <w:rPr>
          <w:b/>
          <w:bCs/>
          <w:color w:val="00B050"/>
          <w:sz w:val="20"/>
          <w:szCs w:val="20"/>
        </w:rPr>
        <w:t>Transaction per second = 1</w:t>
      </w:r>
    </w:p>
    <w:tbl>
      <w:tblPr>
        <w:tblStyle w:val="GridTable4-Accent1"/>
        <w:tblW w:w="9775" w:type="dxa"/>
        <w:tblLook w:val="04A0" w:firstRow="1" w:lastRow="0" w:firstColumn="1" w:lastColumn="0" w:noHBand="0" w:noVBand="1"/>
      </w:tblPr>
      <w:tblGrid>
        <w:gridCol w:w="1282"/>
        <w:gridCol w:w="1328"/>
        <w:gridCol w:w="2120"/>
        <w:gridCol w:w="1160"/>
        <w:gridCol w:w="3885"/>
      </w:tblGrid>
      <w:tr w:rsidR="008E4BE4" w:rsidRPr="006A68B6" w14:paraId="5D91A5D5" w14:textId="77777777" w:rsidTr="00603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012486B2" w14:textId="1C5DD673" w:rsidR="008E4BE4" w:rsidRPr="006A68B6" w:rsidRDefault="008E4BE4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otal number of data blocks</w:t>
            </w:r>
          </w:p>
        </w:tc>
        <w:tc>
          <w:tcPr>
            <w:tcW w:w="1328" w:type="dxa"/>
          </w:tcPr>
          <w:p w14:paraId="2354B761" w14:textId="77777777" w:rsidR="008E4BE4" w:rsidRPr="006A68B6" w:rsidRDefault="008E4BE4" w:rsidP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ransaction</w:t>
            </w:r>
          </w:p>
          <w:p w14:paraId="7D70021B" w14:textId="040BBF5C" w:rsidR="008E4BE4" w:rsidRPr="006A68B6" w:rsidRDefault="008E4BE4" w:rsidP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 xml:space="preserve"> per second</w:t>
            </w:r>
          </w:p>
        </w:tc>
        <w:tc>
          <w:tcPr>
            <w:tcW w:w="2120" w:type="dxa"/>
          </w:tcPr>
          <w:p w14:paraId="714FFF27" w14:textId="5A8D6531" w:rsidR="008E4BE4" w:rsidRPr="006A68B6" w:rsidRDefault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Number of da</w:t>
            </w:r>
            <w:bookmarkStart w:id="0" w:name="_GoBack"/>
            <w:bookmarkEnd w:id="0"/>
            <w:r w:rsidRPr="006A68B6">
              <w:rPr>
                <w:sz w:val="20"/>
                <w:szCs w:val="20"/>
              </w:rPr>
              <w:t>ta blocks in a circled blockchain</w:t>
            </w:r>
          </w:p>
        </w:tc>
        <w:tc>
          <w:tcPr>
            <w:tcW w:w="1160" w:type="dxa"/>
          </w:tcPr>
          <w:p w14:paraId="24FC669E" w14:textId="3A46C32D" w:rsidR="008E4BE4" w:rsidRPr="006A68B6" w:rsidRDefault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Gas Price</w:t>
            </w:r>
          </w:p>
        </w:tc>
        <w:tc>
          <w:tcPr>
            <w:tcW w:w="3885" w:type="dxa"/>
          </w:tcPr>
          <w:p w14:paraId="01F98C8D" w14:textId="68377143" w:rsidR="008E4BE4" w:rsidRPr="006A68B6" w:rsidRDefault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Filename</w:t>
            </w:r>
          </w:p>
        </w:tc>
      </w:tr>
      <w:tr w:rsidR="008E4BE4" w:rsidRPr="006A68B6" w14:paraId="7A424788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793C774" w14:textId="369A1502" w:rsidR="008E4BE4" w:rsidRPr="006A68B6" w:rsidRDefault="008230BD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200</w:t>
            </w:r>
          </w:p>
        </w:tc>
        <w:tc>
          <w:tcPr>
            <w:tcW w:w="1328" w:type="dxa"/>
          </w:tcPr>
          <w:p w14:paraId="77929A5F" w14:textId="4345BBBD" w:rsidR="008E4BE4" w:rsidRPr="006A68B6" w:rsidRDefault="008E4BE4" w:rsidP="008E4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1</w:t>
            </w:r>
          </w:p>
        </w:tc>
        <w:tc>
          <w:tcPr>
            <w:tcW w:w="2120" w:type="dxa"/>
          </w:tcPr>
          <w:p w14:paraId="3B578D46" w14:textId="5DE0FF42" w:rsidR="008E4BE4" w:rsidRPr="006A68B6" w:rsidRDefault="00CD3F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1</w:t>
            </w:r>
          </w:p>
        </w:tc>
        <w:tc>
          <w:tcPr>
            <w:tcW w:w="1160" w:type="dxa"/>
          </w:tcPr>
          <w:p w14:paraId="28D391FE" w14:textId="084257E7" w:rsidR="008E4BE4" w:rsidRPr="006A68B6" w:rsidRDefault="008E4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885" w:type="dxa"/>
          </w:tcPr>
          <w:p w14:paraId="3F0DE381" w14:textId="770D4B36" w:rsidR="008E4BE4" w:rsidRPr="006A68B6" w:rsidRDefault="008E4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imestamps_LCaaS_2</w:t>
            </w:r>
            <w:r w:rsidR="008230BD" w:rsidRPr="006A68B6">
              <w:rPr>
                <w:sz w:val="20"/>
                <w:szCs w:val="20"/>
              </w:rPr>
              <w:t>00</w:t>
            </w:r>
            <w:r w:rsidRPr="006A68B6">
              <w:rPr>
                <w:sz w:val="20"/>
                <w:szCs w:val="20"/>
              </w:rPr>
              <w:t>_1_1.csv</w:t>
            </w:r>
          </w:p>
          <w:p w14:paraId="579495C3" w14:textId="4ED2AD48" w:rsidR="008E4BE4" w:rsidRPr="006A68B6" w:rsidRDefault="008E4BE4" w:rsidP="00CD3F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imestamps_</w:t>
            </w:r>
            <w:r w:rsidR="003E3EDC" w:rsidRPr="006A68B6">
              <w:rPr>
                <w:sz w:val="20"/>
                <w:szCs w:val="20"/>
              </w:rPr>
              <w:t>IBMBC</w:t>
            </w:r>
            <w:r w:rsidRPr="006A68B6">
              <w:rPr>
                <w:sz w:val="20"/>
                <w:szCs w:val="20"/>
              </w:rPr>
              <w:t>_2</w:t>
            </w:r>
            <w:r w:rsidR="008230BD" w:rsidRPr="006A68B6">
              <w:rPr>
                <w:sz w:val="20"/>
                <w:szCs w:val="20"/>
              </w:rPr>
              <w:t>0</w:t>
            </w:r>
            <w:r w:rsidRPr="006A68B6">
              <w:rPr>
                <w:sz w:val="20"/>
                <w:szCs w:val="20"/>
              </w:rPr>
              <w:t>0_</w:t>
            </w:r>
            <w:r w:rsidR="00A45B8C" w:rsidRPr="006A68B6">
              <w:rPr>
                <w:sz w:val="20"/>
                <w:szCs w:val="20"/>
              </w:rPr>
              <w:t>1</w:t>
            </w:r>
            <w:r w:rsidRPr="006A68B6">
              <w:rPr>
                <w:sz w:val="20"/>
                <w:szCs w:val="20"/>
              </w:rPr>
              <w:t>_1.csv</w:t>
            </w:r>
          </w:p>
        </w:tc>
      </w:tr>
      <w:tr w:rsidR="00B639B0" w:rsidRPr="006A68B6" w14:paraId="1130656A" w14:textId="77777777" w:rsidTr="00603038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782BBB6D" w14:textId="210961B8" w:rsidR="00B639B0" w:rsidRPr="006A68B6" w:rsidRDefault="00B639B0" w:rsidP="00B639B0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200</w:t>
            </w:r>
          </w:p>
        </w:tc>
        <w:tc>
          <w:tcPr>
            <w:tcW w:w="1328" w:type="dxa"/>
          </w:tcPr>
          <w:p w14:paraId="40C243D4" w14:textId="304F247F" w:rsidR="00B639B0" w:rsidRPr="006A68B6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1</w:t>
            </w:r>
          </w:p>
        </w:tc>
        <w:tc>
          <w:tcPr>
            <w:tcW w:w="2120" w:type="dxa"/>
          </w:tcPr>
          <w:p w14:paraId="77B0DFF9" w14:textId="656371D7" w:rsidR="00B639B0" w:rsidRPr="006A68B6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10</w:t>
            </w:r>
          </w:p>
        </w:tc>
        <w:tc>
          <w:tcPr>
            <w:tcW w:w="1160" w:type="dxa"/>
          </w:tcPr>
          <w:p w14:paraId="578D49FE" w14:textId="7432E4E6" w:rsidR="00B639B0" w:rsidRPr="006A68B6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885" w:type="dxa"/>
          </w:tcPr>
          <w:p w14:paraId="7218BAA4" w14:textId="7FD2B741" w:rsidR="00B639B0" w:rsidRPr="006A68B6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imestamps_LCaaS_200_1_10.csv</w:t>
            </w:r>
          </w:p>
          <w:p w14:paraId="625C7CE6" w14:textId="485463BF" w:rsidR="00B639B0" w:rsidRPr="006A68B6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imestamps_</w:t>
            </w:r>
            <w:r w:rsidR="003E3EDC" w:rsidRPr="006A68B6">
              <w:rPr>
                <w:sz w:val="20"/>
                <w:szCs w:val="20"/>
              </w:rPr>
              <w:t>IBMBC</w:t>
            </w:r>
            <w:r w:rsidRPr="006A68B6">
              <w:rPr>
                <w:sz w:val="20"/>
                <w:szCs w:val="20"/>
              </w:rPr>
              <w:t>_200_1_10.csv</w:t>
            </w:r>
          </w:p>
        </w:tc>
      </w:tr>
      <w:tr w:rsidR="00B639B0" w:rsidRPr="006A68B6" w14:paraId="125033EA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DCD11F8" w14:textId="7EEBCE5A" w:rsidR="00B639B0" w:rsidRPr="006A68B6" w:rsidRDefault="00D470CD" w:rsidP="00B639B0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1000</w:t>
            </w:r>
          </w:p>
        </w:tc>
        <w:tc>
          <w:tcPr>
            <w:tcW w:w="1328" w:type="dxa"/>
          </w:tcPr>
          <w:p w14:paraId="6F375246" w14:textId="5E507539" w:rsidR="00B639B0" w:rsidRPr="006A68B6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1</w:t>
            </w:r>
          </w:p>
        </w:tc>
        <w:tc>
          <w:tcPr>
            <w:tcW w:w="2120" w:type="dxa"/>
          </w:tcPr>
          <w:p w14:paraId="385C38F2" w14:textId="4FAE016B" w:rsidR="00B639B0" w:rsidRPr="006A68B6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100</w:t>
            </w:r>
          </w:p>
        </w:tc>
        <w:tc>
          <w:tcPr>
            <w:tcW w:w="1160" w:type="dxa"/>
          </w:tcPr>
          <w:p w14:paraId="45017CF2" w14:textId="5F843D4B" w:rsidR="00B639B0" w:rsidRPr="006A68B6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3885" w:type="dxa"/>
          </w:tcPr>
          <w:p w14:paraId="059C0320" w14:textId="755485F7" w:rsidR="00B639B0" w:rsidRPr="006A68B6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imestamps_LCaaS_</w:t>
            </w:r>
            <w:r w:rsidR="00D470CD" w:rsidRPr="006A68B6">
              <w:rPr>
                <w:sz w:val="20"/>
                <w:szCs w:val="20"/>
              </w:rPr>
              <w:t>1000</w:t>
            </w:r>
            <w:r w:rsidRPr="006A68B6">
              <w:rPr>
                <w:sz w:val="20"/>
                <w:szCs w:val="20"/>
              </w:rPr>
              <w:t>_1_100.csv</w:t>
            </w:r>
          </w:p>
          <w:p w14:paraId="6523325E" w14:textId="299783C8" w:rsidR="00B639B0" w:rsidRPr="006A68B6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imestamps_</w:t>
            </w:r>
            <w:r w:rsidR="003E3EDC" w:rsidRPr="006A68B6">
              <w:rPr>
                <w:sz w:val="20"/>
                <w:szCs w:val="20"/>
              </w:rPr>
              <w:t>IBMBC</w:t>
            </w:r>
            <w:r w:rsidRPr="006A68B6">
              <w:rPr>
                <w:sz w:val="20"/>
                <w:szCs w:val="20"/>
              </w:rPr>
              <w:t>_</w:t>
            </w:r>
            <w:r w:rsidR="00D470CD" w:rsidRPr="006A68B6">
              <w:rPr>
                <w:sz w:val="20"/>
                <w:szCs w:val="20"/>
              </w:rPr>
              <w:t>1000</w:t>
            </w:r>
            <w:r w:rsidRPr="006A68B6">
              <w:rPr>
                <w:sz w:val="20"/>
                <w:szCs w:val="20"/>
              </w:rPr>
              <w:t>_1_100.csv</w:t>
            </w:r>
          </w:p>
        </w:tc>
      </w:tr>
    </w:tbl>
    <w:p w14:paraId="5206CEE9" w14:textId="74F221AB" w:rsidR="00264F6D" w:rsidRPr="00043FA6" w:rsidRDefault="00264F6D" w:rsidP="00264F6D">
      <w:pPr>
        <w:rPr>
          <w:b/>
          <w:bCs/>
          <w:color w:val="00B050"/>
          <w:sz w:val="20"/>
          <w:szCs w:val="20"/>
        </w:rPr>
      </w:pPr>
      <w:r w:rsidRPr="00043FA6">
        <w:rPr>
          <w:b/>
          <w:bCs/>
          <w:color w:val="00B050"/>
          <w:sz w:val="20"/>
          <w:szCs w:val="20"/>
        </w:rPr>
        <w:t>Transaction per second = 1</w:t>
      </w:r>
      <w:r w:rsidR="00D02984" w:rsidRPr="00043FA6">
        <w:rPr>
          <w:b/>
          <w:bCs/>
          <w:color w:val="00B050"/>
          <w:sz w:val="20"/>
          <w:szCs w:val="20"/>
        </w:rPr>
        <w:t>0</w:t>
      </w:r>
    </w:p>
    <w:tbl>
      <w:tblPr>
        <w:tblStyle w:val="GridTable4-Accent1"/>
        <w:tblW w:w="9669" w:type="dxa"/>
        <w:tblLook w:val="04A0" w:firstRow="1" w:lastRow="0" w:firstColumn="1" w:lastColumn="0" w:noHBand="0" w:noVBand="1"/>
      </w:tblPr>
      <w:tblGrid>
        <w:gridCol w:w="1269"/>
        <w:gridCol w:w="1313"/>
        <w:gridCol w:w="2097"/>
        <w:gridCol w:w="1147"/>
        <w:gridCol w:w="3843"/>
      </w:tblGrid>
      <w:tr w:rsidR="00264F6D" w:rsidRPr="006A68B6" w14:paraId="53F52BE8" w14:textId="77777777" w:rsidTr="00603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38D28FE0" w14:textId="77777777" w:rsidR="00264F6D" w:rsidRPr="006A68B6" w:rsidRDefault="00264F6D" w:rsidP="00752451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otal number of data blocks</w:t>
            </w:r>
          </w:p>
        </w:tc>
        <w:tc>
          <w:tcPr>
            <w:tcW w:w="1313" w:type="dxa"/>
          </w:tcPr>
          <w:p w14:paraId="00E65DEB" w14:textId="77777777" w:rsidR="00264F6D" w:rsidRPr="006A68B6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ransaction</w:t>
            </w:r>
          </w:p>
          <w:p w14:paraId="20ADC1A3" w14:textId="77777777" w:rsidR="00264F6D" w:rsidRPr="006A68B6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 xml:space="preserve"> per second</w:t>
            </w:r>
          </w:p>
        </w:tc>
        <w:tc>
          <w:tcPr>
            <w:tcW w:w="2097" w:type="dxa"/>
          </w:tcPr>
          <w:p w14:paraId="44EA45B6" w14:textId="77777777" w:rsidR="00264F6D" w:rsidRPr="006A68B6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Number of data blocks in a circled blockchain</w:t>
            </w:r>
          </w:p>
        </w:tc>
        <w:tc>
          <w:tcPr>
            <w:tcW w:w="1147" w:type="dxa"/>
          </w:tcPr>
          <w:p w14:paraId="6A811EA2" w14:textId="77777777" w:rsidR="00264F6D" w:rsidRPr="006A68B6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Gas Price</w:t>
            </w:r>
          </w:p>
        </w:tc>
        <w:tc>
          <w:tcPr>
            <w:tcW w:w="3843" w:type="dxa"/>
          </w:tcPr>
          <w:p w14:paraId="76812855" w14:textId="77777777" w:rsidR="00264F6D" w:rsidRPr="006A68B6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Filename</w:t>
            </w:r>
          </w:p>
        </w:tc>
      </w:tr>
      <w:tr w:rsidR="00264F6D" w:rsidRPr="006A68B6" w14:paraId="58A3CBDB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7FA233D3" w14:textId="77777777" w:rsidR="00264F6D" w:rsidRPr="006A68B6" w:rsidRDefault="00264F6D" w:rsidP="00752451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200</w:t>
            </w:r>
          </w:p>
        </w:tc>
        <w:tc>
          <w:tcPr>
            <w:tcW w:w="1313" w:type="dxa"/>
          </w:tcPr>
          <w:p w14:paraId="0CAB2FF9" w14:textId="541D4082" w:rsidR="00264F6D" w:rsidRPr="006A68B6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</w:t>
            </w:r>
            <w:r w:rsidR="00D02984" w:rsidRPr="006A68B6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097" w:type="dxa"/>
          </w:tcPr>
          <w:p w14:paraId="1E5C22EC" w14:textId="77777777" w:rsidR="00264F6D" w:rsidRPr="006A68B6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147" w:type="dxa"/>
          </w:tcPr>
          <w:p w14:paraId="4FB48BCE" w14:textId="1623CA9B" w:rsidR="00264F6D" w:rsidRPr="006A68B6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3843" w:type="dxa"/>
          </w:tcPr>
          <w:p w14:paraId="5C643008" w14:textId="2D502D0A" w:rsidR="00264F6D" w:rsidRPr="006A68B6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LCaaS_200_1</w:t>
            </w:r>
            <w:r w:rsidR="0094077D" w:rsidRPr="006A68B6">
              <w:rPr>
                <w:b/>
                <w:sz w:val="20"/>
                <w:szCs w:val="20"/>
              </w:rPr>
              <w:t>0</w:t>
            </w:r>
            <w:r w:rsidRPr="006A68B6">
              <w:rPr>
                <w:b/>
                <w:sz w:val="20"/>
                <w:szCs w:val="20"/>
              </w:rPr>
              <w:t>_1.csv</w:t>
            </w:r>
          </w:p>
          <w:p w14:paraId="0A9386B7" w14:textId="666D3802" w:rsidR="00264F6D" w:rsidRPr="006A68B6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</w:t>
            </w:r>
            <w:r w:rsidR="003E3EDC" w:rsidRPr="006A68B6">
              <w:rPr>
                <w:b/>
                <w:sz w:val="20"/>
                <w:szCs w:val="20"/>
              </w:rPr>
              <w:t>IBMBC</w:t>
            </w:r>
            <w:r w:rsidRPr="006A68B6">
              <w:rPr>
                <w:b/>
                <w:sz w:val="20"/>
                <w:szCs w:val="20"/>
              </w:rPr>
              <w:t>_200_1</w:t>
            </w:r>
            <w:r w:rsidR="0094077D" w:rsidRPr="006A68B6">
              <w:rPr>
                <w:b/>
                <w:sz w:val="20"/>
                <w:szCs w:val="20"/>
              </w:rPr>
              <w:t>0</w:t>
            </w:r>
            <w:r w:rsidRPr="006A68B6">
              <w:rPr>
                <w:b/>
                <w:sz w:val="20"/>
                <w:szCs w:val="20"/>
              </w:rPr>
              <w:t>_1.csv</w:t>
            </w:r>
          </w:p>
        </w:tc>
      </w:tr>
      <w:tr w:rsidR="00264F6D" w:rsidRPr="006A68B6" w14:paraId="1BFE2DB3" w14:textId="77777777" w:rsidTr="00603038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1ED0854D" w14:textId="77777777" w:rsidR="00264F6D" w:rsidRPr="006A68B6" w:rsidRDefault="00264F6D" w:rsidP="00752451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200</w:t>
            </w:r>
          </w:p>
        </w:tc>
        <w:tc>
          <w:tcPr>
            <w:tcW w:w="1313" w:type="dxa"/>
          </w:tcPr>
          <w:p w14:paraId="40968E4D" w14:textId="0140AFE5" w:rsidR="00264F6D" w:rsidRPr="006A68B6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</w:t>
            </w:r>
            <w:r w:rsidR="00D02984" w:rsidRPr="006A68B6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097" w:type="dxa"/>
          </w:tcPr>
          <w:p w14:paraId="6ADDE3B5" w14:textId="77777777" w:rsidR="00264F6D" w:rsidRPr="006A68B6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147" w:type="dxa"/>
          </w:tcPr>
          <w:p w14:paraId="5D757862" w14:textId="194F66B4" w:rsidR="00264F6D" w:rsidRPr="006A68B6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3843" w:type="dxa"/>
          </w:tcPr>
          <w:p w14:paraId="7E983B83" w14:textId="3DDC1657" w:rsidR="00264F6D" w:rsidRPr="006A68B6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LCaaS_200_1</w:t>
            </w:r>
            <w:r w:rsidR="0094077D" w:rsidRPr="006A68B6">
              <w:rPr>
                <w:b/>
                <w:sz w:val="20"/>
                <w:szCs w:val="20"/>
              </w:rPr>
              <w:t>0</w:t>
            </w:r>
            <w:r w:rsidRPr="006A68B6">
              <w:rPr>
                <w:b/>
                <w:sz w:val="20"/>
                <w:szCs w:val="20"/>
              </w:rPr>
              <w:t>_10.csv</w:t>
            </w:r>
          </w:p>
          <w:p w14:paraId="313010B8" w14:textId="44175A84" w:rsidR="00264F6D" w:rsidRPr="006A68B6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</w:t>
            </w:r>
            <w:r w:rsidR="003E3EDC" w:rsidRPr="006A68B6">
              <w:rPr>
                <w:b/>
                <w:sz w:val="20"/>
                <w:szCs w:val="20"/>
              </w:rPr>
              <w:t>IBMBC</w:t>
            </w:r>
            <w:r w:rsidRPr="006A68B6">
              <w:rPr>
                <w:b/>
                <w:sz w:val="20"/>
                <w:szCs w:val="20"/>
              </w:rPr>
              <w:t>_200_1</w:t>
            </w:r>
            <w:r w:rsidR="0094077D" w:rsidRPr="006A68B6">
              <w:rPr>
                <w:b/>
                <w:sz w:val="20"/>
                <w:szCs w:val="20"/>
              </w:rPr>
              <w:t>0</w:t>
            </w:r>
            <w:r w:rsidRPr="006A68B6">
              <w:rPr>
                <w:b/>
                <w:sz w:val="20"/>
                <w:szCs w:val="20"/>
              </w:rPr>
              <w:t>_10.csv</w:t>
            </w:r>
          </w:p>
        </w:tc>
      </w:tr>
      <w:tr w:rsidR="00264F6D" w:rsidRPr="006A68B6" w14:paraId="0F099734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012BF11E" w14:textId="77777777" w:rsidR="00264F6D" w:rsidRPr="006A68B6" w:rsidRDefault="00264F6D" w:rsidP="00752451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1000</w:t>
            </w:r>
          </w:p>
        </w:tc>
        <w:tc>
          <w:tcPr>
            <w:tcW w:w="1313" w:type="dxa"/>
          </w:tcPr>
          <w:p w14:paraId="0DCDAB26" w14:textId="29A8908D" w:rsidR="00264F6D" w:rsidRPr="006A68B6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</w:t>
            </w:r>
            <w:r w:rsidR="00D02984" w:rsidRPr="006A68B6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097" w:type="dxa"/>
          </w:tcPr>
          <w:p w14:paraId="262B7A78" w14:textId="77777777" w:rsidR="00264F6D" w:rsidRPr="006A68B6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00</w:t>
            </w:r>
          </w:p>
        </w:tc>
        <w:tc>
          <w:tcPr>
            <w:tcW w:w="1147" w:type="dxa"/>
          </w:tcPr>
          <w:p w14:paraId="6D060C45" w14:textId="4CB848C5" w:rsidR="00264F6D" w:rsidRPr="006A68B6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3843" w:type="dxa"/>
          </w:tcPr>
          <w:p w14:paraId="1C119DE1" w14:textId="27ECE1D5" w:rsidR="00264F6D" w:rsidRPr="006A68B6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LCaaS_1000_1</w:t>
            </w:r>
            <w:r w:rsidR="0094077D" w:rsidRPr="006A68B6">
              <w:rPr>
                <w:b/>
                <w:sz w:val="20"/>
                <w:szCs w:val="20"/>
              </w:rPr>
              <w:t>0</w:t>
            </w:r>
            <w:r w:rsidRPr="006A68B6">
              <w:rPr>
                <w:b/>
                <w:sz w:val="20"/>
                <w:szCs w:val="20"/>
              </w:rPr>
              <w:t>_100.csv</w:t>
            </w:r>
          </w:p>
          <w:p w14:paraId="6AE284B2" w14:textId="38C4BA9F" w:rsidR="00264F6D" w:rsidRPr="006A68B6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</w:t>
            </w:r>
            <w:r w:rsidR="003E3EDC" w:rsidRPr="006A68B6">
              <w:rPr>
                <w:b/>
                <w:sz w:val="20"/>
                <w:szCs w:val="20"/>
              </w:rPr>
              <w:t>IBMBC</w:t>
            </w:r>
            <w:r w:rsidRPr="006A68B6">
              <w:rPr>
                <w:b/>
                <w:sz w:val="20"/>
                <w:szCs w:val="20"/>
              </w:rPr>
              <w:t>_1000_1</w:t>
            </w:r>
            <w:r w:rsidR="0094077D" w:rsidRPr="006A68B6">
              <w:rPr>
                <w:b/>
                <w:sz w:val="20"/>
                <w:szCs w:val="20"/>
              </w:rPr>
              <w:t>0</w:t>
            </w:r>
            <w:r w:rsidRPr="006A68B6">
              <w:rPr>
                <w:b/>
                <w:sz w:val="20"/>
                <w:szCs w:val="20"/>
              </w:rPr>
              <w:t>_100.csv</w:t>
            </w:r>
          </w:p>
        </w:tc>
      </w:tr>
    </w:tbl>
    <w:p w14:paraId="6D851BB6" w14:textId="5401E7DA" w:rsidR="007E7964" w:rsidRPr="00043FA6" w:rsidRDefault="007E7964" w:rsidP="007E7964">
      <w:pPr>
        <w:rPr>
          <w:b/>
          <w:bCs/>
          <w:color w:val="00B050"/>
          <w:sz w:val="20"/>
          <w:szCs w:val="20"/>
        </w:rPr>
      </w:pPr>
      <w:r w:rsidRPr="00043FA6">
        <w:rPr>
          <w:b/>
          <w:bCs/>
          <w:color w:val="00B050"/>
          <w:sz w:val="20"/>
          <w:szCs w:val="20"/>
        </w:rPr>
        <w:t>Transaction per second = 100</w:t>
      </w:r>
    </w:p>
    <w:tbl>
      <w:tblPr>
        <w:tblStyle w:val="GridTable4-Accent1"/>
        <w:tblW w:w="9680" w:type="dxa"/>
        <w:tblLook w:val="04A0" w:firstRow="1" w:lastRow="0" w:firstColumn="1" w:lastColumn="0" w:noHBand="0" w:noVBand="1"/>
      </w:tblPr>
      <w:tblGrid>
        <w:gridCol w:w="1265"/>
        <w:gridCol w:w="1315"/>
        <w:gridCol w:w="2086"/>
        <w:gridCol w:w="1142"/>
        <w:gridCol w:w="3872"/>
      </w:tblGrid>
      <w:tr w:rsidR="007E7964" w:rsidRPr="006A68B6" w14:paraId="31AACE17" w14:textId="77777777" w:rsidTr="00603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" w:type="dxa"/>
          </w:tcPr>
          <w:p w14:paraId="268507AF" w14:textId="77777777" w:rsidR="007E7964" w:rsidRPr="006A68B6" w:rsidRDefault="007E7964" w:rsidP="002C33D9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otal number of data blocks</w:t>
            </w:r>
          </w:p>
        </w:tc>
        <w:tc>
          <w:tcPr>
            <w:tcW w:w="1315" w:type="dxa"/>
          </w:tcPr>
          <w:p w14:paraId="58849412" w14:textId="77777777" w:rsidR="007E7964" w:rsidRPr="006A68B6" w:rsidRDefault="007E7964" w:rsidP="002C33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Transaction</w:t>
            </w:r>
          </w:p>
          <w:p w14:paraId="71316C06" w14:textId="77777777" w:rsidR="007E7964" w:rsidRPr="006A68B6" w:rsidRDefault="007E7964" w:rsidP="002C33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 xml:space="preserve"> per second</w:t>
            </w:r>
          </w:p>
        </w:tc>
        <w:tc>
          <w:tcPr>
            <w:tcW w:w="2086" w:type="dxa"/>
          </w:tcPr>
          <w:p w14:paraId="100A1B31" w14:textId="77777777" w:rsidR="007E7964" w:rsidRPr="006A68B6" w:rsidRDefault="007E7964" w:rsidP="002C33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Number of data blocks in a circled blockchain</w:t>
            </w:r>
          </w:p>
        </w:tc>
        <w:tc>
          <w:tcPr>
            <w:tcW w:w="1142" w:type="dxa"/>
          </w:tcPr>
          <w:p w14:paraId="6EC1E7C3" w14:textId="77777777" w:rsidR="007E7964" w:rsidRPr="006A68B6" w:rsidRDefault="007E7964" w:rsidP="002C33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Gas Price</w:t>
            </w:r>
          </w:p>
        </w:tc>
        <w:tc>
          <w:tcPr>
            <w:tcW w:w="3872" w:type="dxa"/>
          </w:tcPr>
          <w:p w14:paraId="1FE51030" w14:textId="77777777" w:rsidR="007E7964" w:rsidRPr="006A68B6" w:rsidRDefault="007E7964" w:rsidP="002C33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Filename</w:t>
            </w:r>
          </w:p>
        </w:tc>
      </w:tr>
      <w:tr w:rsidR="007E7964" w:rsidRPr="006A68B6" w14:paraId="489A47E3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" w:type="dxa"/>
          </w:tcPr>
          <w:p w14:paraId="00B11B3B" w14:textId="77777777" w:rsidR="007E7964" w:rsidRPr="006A68B6" w:rsidRDefault="007E7964" w:rsidP="002C33D9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200</w:t>
            </w:r>
          </w:p>
        </w:tc>
        <w:tc>
          <w:tcPr>
            <w:tcW w:w="1315" w:type="dxa"/>
          </w:tcPr>
          <w:p w14:paraId="256E55DD" w14:textId="2D28D851" w:rsidR="007E7964" w:rsidRPr="006A68B6" w:rsidRDefault="007E7964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0</w:t>
            </w:r>
            <w:r w:rsidR="00251953" w:rsidRPr="006A68B6"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086" w:type="dxa"/>
          </w:tcPr>
          <w:p w14:paraId="14E0D84E" w14:textId="77777777" w:rsidR="007E7964" w:rsidRPr="006A68B6" w:rsidRDefault="007E7964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</w:t>
            </w:r>
          </w:p>
        </w:tc>
        <w:tc>
          <w:tcPr>
            <w:tcW w:w="1142" w:type="dxa"/>
          </w:tcPr>
          <w:p w14:paraId="10D6DF39" w14:textId="7DD92EE9" w:rsidR="007E7964" w:rsidRPr="006A68B6" w:rsidRDefault="007E7964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3872" w:type="dxa"/>
          </w:tcPr>
          <w:p w14:paraId="1E3E565A" w14:textId="50DA7A2C" w:rsidR="007E7964" w:rsidRPr="006A68B6" w:rsidRDefault="007E7964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LCaaS_200_1</w:t>
            </w:r>
            <w:r w:rsidR="00251953" w:rsidRPr="006A68B6">
              <w:rPr>
                <w:b/>
                <w:sz w:val="20"/>
                <w:szCs w:val="20"/>
              </w:rPr>
              <w:t>0</w:t>
            </w:r>
            <w:r w:rsidRPr="006A68B6">
              <w:rPr>
                <w:b/>
                <w:sz w:val="20"/>
                <w:szCs w:val="20"/>
              </w:rPr>
              <w:t>0_1.csv</w:t>
            </w:r>
          </w:p>
          <w:p w14:paraId="58838536" w14:textId="207074E8" w:rsidR="007E7964" w:rsidRPr="006A68B6" w:rsidRDefault="007E7964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</w:t>
            </w:r>
            <w:r w:rsidR="003E3EDC" w:rsidRPr="006A68B6">
              <w:rPr>
                <w:b/>
                <w:sz w:val="20"/>
                <w:szCs w:val="20"/>
              </w:rPr>
              <w:t>IBMBC</w:t>
            </w:r>
            <w:r w:rsidRPr="006A68B6">
              <w:rPr>
                <w:b/>
                <w:sz w:val="20"/>
                <w:szCs w:val="20"/>
              </w:rPr>
              <w:t>_200_10</w:t>
            </w:r>
            <w:r w:rsidR="00251953" w:rsidRPr="006A68B6">
              <w:rPr>
                <w:b/>
                <w:sz w:val="20"/>
                <w:szCs w:val="20"/>
              </w:rPr>
              <w:t>0</w:t>
            </w:r>
            <w:r w:rsidRPr="006A68B6">
              <w:rPr>
                <w:b/>
                <w:sz w:val="20"/>
                <w:szCs w:val="20"/>
              </w:rPr>
              <w:t>_1.csv</w:t>
            </w:r>
          </w:p>
        </w:tc>
      </w:tr>
      <w:tr w:rsidR="007E7964" w:rsidRPr="006A68B6" w14:paraId="13463EBF" w14:textId="77777777" w:rsidTr="00603038"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" w:type="dxa"/>
          </w:tcPr>
          <w:p w14:paraId="61C4BAC3" w14:textId="77777777" w:rsidR="007E7964" w:rsidRPr="006A68B6" w:rsidRDefault="007E7964" w:rsidP="002C33D9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200</w:t>
            </w:r>
          </w:p>
        </w:tc>
        <w:tc>
          <w:tcPr>
            <w:tcW w:w="1315" w:type="dxa"/>
          </w:tcPr>
          <w:p w14:paraId="533DA8E0" w14:textId="25570F2F" w:rsidR="007E7964" w:rsidRPr="006A68B6" w:rsidRDefault="00251953" w:rsidP="002C3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00</w:t>
            </w:r>
          </w:p>
        </w:tc>
        <w:tc>
          <w:tcPr>
            <w:tcW w:w="2086" w:type="dxa"/>
          </w:tcPr>
          <w:p w14:paraId="7F8471A3" w14:textId="77777777" w:rsidR="007E7964" w:rsidRPr="006A68B6" w:rsidRDefault="007E7964" w:rsidP="002C3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0</w:t>
            </w:r>
          </w:p>
        </w:tc>
        <w:tc>
          <w:tcPr>
            <w:tcW w:w="1142" w:type="dxa"/>
          </w:tcPr>
          <w:p w14:paraId="1708795F" w14:textId="0FE98C52" w:rsidR="007E7964" w:rsidRPr="006A68B6" w:rsidRDefault="007E7964" w:rsidP="002C3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3872" w:type="dxa"/>
          </w:tcPr>
          <w:p w14:paraId="3B24EE6E" w14:textId="128B016F" w:rsidR="007E7964" w:rsidRPr="006A68B6" w:rsidRDefault="007E7964" w:rsidP="002C3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LCaaS_200_10</w:t>
            </w:r>
            <w:r w:rsidR="00251953" w:rsidRPr="006A68B6">
              <w:rPr>
                <w:b/>
                <w:sz w:val="20"/>
                <w:szCs w:val="20"/>
              </w:rPr>
              <w:t>0</w:t>
            </w:r>
            <w:r w:rsidRPr="006A68B6">
              <w:rPr>
                <w:b/>
                <w:sz w:val="20"/>
                <w:szCs w:val="20"/>
              </w:rPr>
              <w:t>_10.csv</w:t>
            </w:r>
          </w:p>
          <w:p w14:paraId="12DBBF4A" w14:textId="3EE1C22B" w:rsidR="007E7964" w:rsidRPr="006A68B6" w:rsidRDefault="007E7964" w:rsidP="002C3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</w:t>
            </w:r>
            <w:r w:rsidR="003E3EDC" w:rsidRPr="006A68B6">
              <w:rPr>
                <w:b/>
                <w:sz w:val="20"/>
                <w:szCs w:val="20"/>
              </w:rPr>
              <w:t>IBMBC</w:t>
            </w:r>
            <w:r w:rsidRPr="006A68B6">
              <w:rPr>
                <w:b/>
                <w:sz w:val="20"/>
                <w:szCs w:val="20"/>
              </w:rPr>
              <w:t>_200_10</w:t>
            </w:r>
            <w:r w:rsidR="00251953" w:rsidRPr="006A68B6">
              <w:rPr>
                <w:b/>
                <w:sz w:val="20"/>
                <w:szCs w:val="20"/>
              </w:rPr>
              <w:t>0</w:t>
            </w:r>
            <w:r w:rsidRPr="006A68B6">
              <w:rPr>
                <w:b/>
                <w:sz w:val="20"/>
                <w:szCs w:val="20"/>
              </w:rPr>
              <w:t>_10.csv</w:t>
            </w:r>
          </w:p>
        </w:tc>
      </w:tr>
      <w:tr w:rsidR="007E7964" w:rsidRPr="006A68B6" w14:paraId="06E6001E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" w:type="dxa"/>
          </w:tcPr>
          <w:p w14:paraId="08E1D618" w14:textId="77777777" w:rsidR="007E7964" w:rsidRPr="006A68B6" w:rsidRDefault="007E7964" w:rsidP="002C33D9">
            <w:pPr>
              <w:rPr>
                <w:sz w:val="20"/>
                <w:szCs w:val="20"/>
              </w:rPr>
            </w:pPr>
            <w:r w:rsidRPr="006A68B6">
              <w:rPr>
                <w:sz w:val="20"/>
                <w:szCs w:val="20"/>
              </w:rPr>
              <w:t>1000</w:t>
            </w:r>
          </w:p>
        </w:tc>
        <w:tc>
          <w:tcPr>
            <w:tcW w:w="1315" w:type="dxa"/>
          </w:tcPr>
          <w:p w14:paraId="5ADF0CBE" w14:textId="627E122E" w:rsidR="007E7964" w:rsidRPr="006A68B6" w:rsidRDefault="00251953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00</w:t>
            </w:r>
          </w:p>
        </w:tc>
        <w:tc>
          <w:tcPr>
            <w:tcW w:w="2086" w:type="dxa"/>
          </w:tcPr>
          <w:p w14:paraId="39F8AD71" w14:textId="77777777" w:rsidR="007E7964" w:rsidRPr="006A68B6" w:rsidRDefault="007E7964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100</w:t>
            </w:r>
          </w:p>
        </w:tc>
        <w:tc>
          <w:tcPr>
            <w:tcW w:w="1142" w:type="dxa"/>
          </w:tcPr>
          <w:p w14:paraId="1422886B" w14:textId="0DB8DA04" w:rsidR="007E7964" w:rsidRPr="006A68B6" w:rsidRDefault="007E7964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  <w:tc>
          <w:tcPr>
            <w:tcW w:w="3872" w:type="dxa"/>
          </w:tcPr>
          <w:p w14:paraId="0BD82579" w14:textId="18144DA9" w:rsidR="007E7964" w:rsidRPr="006A68B6" w:rsidRDefault="007E7964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LCaaS_1000_1</w:t>
            </w:r>
            <w:r w:rsidR="00251953" w:rsidRPr="006A68B6">
              <w:rPr>
                <w:b/>
                <w:sz w:val="20"/>
                <w:szCs w:val="20"/>
              </w:rPr>
              <w:t>0</w:t>
            </w:r>
            <w:r w:rsidRPr="006A68B6">
              <w:rPr>
                <w:b/>
                <w:sz w:val="20"/>
                <w:szCs w:val="20"/>
              </w:rPr>
              <w:t>0_100.csv</w:t>
            </w:r>
          </w:p>
          <w:p w14:paraId="7E225A0F" w14:textId="7912ACFC" w:rsidR="007E7964" w:rsidRPr="006A68B6" w:rsidRDefault="007E7964" w:rsidP="002C3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6A68B6">
              <w:rPr>
                <w:b/>
                <w:sz w:val="20"/>
                <w:szCs w:val="20"/>
              </w:rPr>
              <w:t>Timestamps_</w:t>
            </w:r>
            <w:r w:rsidR="003E3EDC" w:rsidRPr="006A68B6">
              <w:rPr>
                <w:b/>
                <w:sz w:val="20"/>
                <w:szCs w:val="20"/>
              </w:rPr>
              <w:t>IBMBC</w:t>
            </w:r>
            <w:r w:rsidRPr="006A68B6">
              <w:rPr>
                <w:b/>
                <w:sz w:val="20"/>
                <w:szCs w:val="20"/>
              </w:rPr>
              <w:t>_1000_10</w:t>
            </w:r>
            <w:r w:rsidR="00251953" w:rsidRPr="006A68B6">
              <w:rPr>
                <w:b/>
                <w:sz w:val="20"/>
                <w:szCs w:val="20"/>
              </w:rPr>
              <w:t>0</w:t>
            </w:r>
            <w:r w:rsidRPr="006A68B6">
              <w:rPr>
                <w:b/>
                <w:sz w:val="20"/>
                <w:szCs w:val="20"/>
              </w:rPr>
              <w:t>_100.csv</w:t>
            </w:r>
          </w:p>
        </w:tc>
      </w:tr>
    </w:tbl>
    <w:p w14:paraId="1D7B192C" w14:textId="0D784DDE" w:rsidR="00ED48D5" w:rsidRPr="006A68B6" w:rsidRDefault="00ED48D5" w:rsidP="004C6443">
      <w:pPr>
        <w:rPr>
          <w:sz w:val="20"/>
          <w:szCs w:val="20"/>
        </w:rPr>
      </w:pPr>
    </w:p>
    <w:sectPr w:rsidR="00ED48D5" w:rsidRPr="006A68B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16591B" w14:textId="77777777" w:rsidR="00EE186A" w:rsidRDefault="00EE186A" w:rsidP="003E4DD9">
      <w:pPr>
        <w:spacing w:after="0" w:line="240" w:lineRule="auto"/>
      </w:pPr>
      <w:r>
        <w:separator/>
      </w:r>
    </w:p>
  </w:endnote>
  <w:endnote w:type="continuationSeparator" w:id="0">
    <w:p w14:paraId="18BB2AA2" w14:textId="77777777" w:rsidR="00EE186A" w:rsidRDefault="00EE186A" w:rsidP="003E4D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E7DDD3" w14:textId="77777777" w:rsidR="00EE186A" w:rsidRDefault="00EE186A" w:rsidP="003E4DD9">
      <w:pPr>
        <w:spacing w:after="0" w:line="240" w:lineRule="auto"/>
      </w:pPr>
      <w:r>
        <w:separator/>
      </w:r>
    </w:p>
  </w:footnote>
  <w:footnote w:type="continuationSeparator" w:id="0">
    <w:p w14:paraId="18DCE100" w14:textId="77777777" w:rsidR="00EE186A" w:rsidRDefault="00EE186A" w:rsidP="003E4D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9EAA25" w14:textId="1254E0C2" w:rsidR="002C33D9" w:rsidRDefault="002C33D9">
    <w:pPr>
      <w:pStyle w:val="Header"/>
    </w:pPr>
    <w:r>
      <w:t>LCaaS – IBM Blockchain Test Scenarios (Nov-Dec 2019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MjAyN7Y0MTQ1sLRQ0lEKTi0uzszPAymwqAUAW+lduCwAAAA="/>
  </w:docVars>
  <w:rsids>
    <w:rsidRoot w:val="003E4DD9"/>
    <w:rsid w:val="00003003"/>
    <w:rsid w:val="00043FA6"/>
    <w:rsid w:val="000630AC"/>
    <w:rsid w:val="00080092"/>
    <w:rsid w:val="000C7276"/>
    <w:rsid w:val="001146D7"/>
    <w:rsid w:val="0012210B"/>
    <w:rsid w:val="001403BE"/>
    <w:rsid w:val="0019013E"/>
    <w:rsid w:val="002139B5"/>
    <w:rsid w:val="002446D8"/>
    <w:rsid w:val="00245A6E"/>
    <w:rsid w:val="00251238"/>
    <w:rsid w:val="00251953"/>
    <w:rsid w:val="00255333"/>
    <w:rsid w:val="00264F6D"/>
    <w:rsid w:val="002805BD"/>
    <w:rsid w:val="00280D06"/>
    <w:rsid w:val="002B3B59"/>
    <w:rsid w:val="002C33D9"/>
    <w:rsid w:val="002D41DC"/>
    <w:rsid w:val="003441E0"/>
    <w:rsid w:val="0035228F"/>
    <w:rsid w:val="00380292"/>
    <w:rsid w:val="003C105F"/>
    <w:rsid w:val="003D5BFA"/>
    <w:rsid w:val="003E3EDC"/>
    <w:rsid w:val="003E4DD9"/>
    <w:rsid w:val="00415BB9"/>
    <w:rsid w:val="004247EB"/>
    <w:rsid w:val="00451B69"/>
    <w:rsid w:val="00462244"/>
    <w:rsid w:val="00465E05"/>
    <w:rsid w:val="00474A83"/>
    <w:rsid w:val="00481450"/>
    <w:rsid w:val="004C6443"/>
    <w:rsid w:val="004C7BC1"/>
    <w:rsid w:val="005117A1"/>
    <w:rsid w:val="00532AA9"/>
    <w:rsid w:val="00563E4F"/>
    <w:rsid w:val="00572A85"/>
    <w:rsid w:val="005B2EAD"/>
    <w:rsid w:val="005F43DF"/>
    <w:rsid w:val="00603038"/>
    <w:rsid w:val="0064284D"/>
    <w:rsid w:val="006661D0"/>
    <w:rsid w:val="00667DDF"/>
    <w:rsid w:val="00686058"/>
    <w:rsid w:val="006A68B6"/>
    <w:rsid w:val="006B2917"/>
    <w:rsid w:val="006B7D0E"/>
    <w:rsid w:val="006B7E33"/>
    <w:rsid w:val="006C5009"/>
    <w:rsid w:val="006E50F8"/>
    <w:rsid w:val="006F7768"/>
    <w:rsid w:val="0070795A"/>
    <w:rsid w:val="007133B4"/>
    <w:rsid w:val="00717F50"/>
    <w:rsid w:val="00747E28"/>
    <w:rsid w:val="00752451"/>
    <w:rsid w:val="007674AF"/>
    <w:rsid w:val="00771AB0"/>
    <w:rsid w:val="00781172"/>
    <w:rsid w:val="00791325"/>
    <w:rsid w:val="007E7964"/>
    <w:rsid w:val="007F290E"/>
    <w:rsid w:val="00817736"/>
    <w:rsid w:val="008230BD"/>
    <w:rsid w:val="00840365"/>
    <w:rsid w:val="008411D8"/>
    <w:rsid w:val="008418DD"/>
    <w:rsid w:val="008426C7"/>
    <w:rsid w:val="00853306"/>
    <w:rsid w:val="008B21D6"/>
    <w:rsid w:val="008B25CC"/>
    <w:rsid w:val="008C1ADD"/>
    <w:rsid w:val="008E4BE4"/>
    <w:rsid w:val="008E551C"/>
    <w:rsid w:val="0094077D"/>
    <w:rsid w:val="00953C55"/>
    <w:rsid w:val="00990C1A"/>
    <w:rsid w:val="009D0EE3"/>
    <w:rsid w:val="009D5F5C"/>
    <w:rsid w:val="009E0548"/>
    <w:rsid w:val="00A34244"/>
    <w:rsid w:val="00A361BF"/>
    <w:rsid w:val="00A45B8C"/>
    <w:rsid w:val="00A55583"/>
    <w:rsid w:val="00A97382"/>
    <w:rsid w:val="00AC236E"/>
    <w:rsid w:val="00AC2FAC"/>
    <w:rsid w:val="00AD2187"/>
    <w:rsid w:val="00AE6CA7"/>
    <w:rsid w:val="00AF0E43"/>
    <w:rsid w:val="00AF7E8E"/>
    <w:rsid w:val="00B343F8"/>
    <w:rsid w:val="00B35FE4"/>
    <w:rsid w:val="00B4757E"/>
    <w:rsid w:val="00B639B0"/>
    <w:rsid w:val="00B719D3"/>
    <w:rsid w:val="00B865F0"/>
    <w:rsid w:val="00B92966"/>
    <w:rsid w:val="00BB0D76"/>
    <w:rsid w:val="00BC1882"/>
    <w:rsid w:val="00BD0121"/>
    <w:rsid w:val="00CA0212"/>
    <w:rsid w:val="00CD3F7C"/>
    <w:rsid w:val="00CF1EE3"/>
    <w:rsid w:val="00CF3E7A"/>
    <w:rsid w:val="00D02984"/>
    <w:rsid w:val="00D46986"/>
    <w:rsid w:val="00D470CD"/>
    <w:rsid w:val="00D65A87"/>
    <w:rsid w:val="00DB0CD6"/>
    <w:rsid w:val="00DE5335"/>
    <w:rsid w:val="00E12AD7"/>
    <w:rsid w:val="00E25A3B"/>
    <w:rsid w:val="00E7209F"/>
    <w:rsid w:val="00E735E9"/>
    <w:rsid w:val="00EB1461"/>
    <w:rsid w:val="00EC39A7"/>
    <w:rsid w:val="00EC5F6D"/>
    <w:rsid w:val="00ED451D"/>
    <w:rsid w:val="00ED48D5"/>
    <w:rsid w:val="00EE186A"/>
    <w:rsid w:val="00EF5163"/>
    <w:rsid w:val="00F03FD1"/>
    <w:rsid w:val="00F1283F"/>
    <w:rsid w:val="00F52813"/>
    <w:rsid w:val="00F53F7B"/>
    <w:rsid w:val="00FA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9012F"/>
  <w15:chartTrackingRefBased/>
  <w15:docId w15:val="{44742484-796B-4FEF-B0BD-1AA7AAD2E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30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4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DD9"/>
  </w:style>
  <w:style w:type="paragraph" w:styleId="Footer">
    <w:name w:val="footer"/>
    <w:basedOn w:val="Normal"/>
    <w:link w:val="FooterChar"/>
    <w:uiPriority w:val="99"/>
    <w:unhideWhenUsed/>
    <w:rsid w:val="003E4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DD9"/>
  </w:style>
  <w:style w:type="table" w:styleId="TableGrid">
    <w:name w:val="Table Grid"/>
    <w:basedOn w:val="TableNormal"/>
    <w:uiPriority w:val="39"/>
    <w:rsid w:val="003E4D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D3F7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12370AA9-C53E-42A2-ACDB-D59FB3F42D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42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ourmajidi</dc:creator>
  <cp:keywords/>
  <dc:description/>
  <cp:lastModifiedBy>William Pourmajidi</cp:lastModifiedBy>
  <cp:revision>122</cp:revision>
  <dcterms:created xsi:type="dcterms:W3CDTF">2018-09-20T12:31:00Z</dcterms:created>
  <dcterms:modified xsi:type="dcterms:W3CDTF">2019-11-24T16:22:00Z</dcterms:modified>
</cp:coreProperties>
</file>